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EC6" w:rsidRPr="001459CA" w:rsidRDefault="00FC2EC6" w:rsidP="00FC2EC6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459CA">
        <w:rPr>
          <w:rFonts w:ascii="Times New Roman" w:hAnsi="Times New Roman" w:cs="Times New Roman"/>
          <w:b/>
          <w:sz w:val="32"/>
          <w:szCs w:val="32"/>
        </w:rPr>
        <w:t>HILLSBOROUGH COMMUNITY COLLEGE FOUNDATION</w:t>
      </w:r>
    </w:p>
    <w:p w:rsidR="00FC2EC6" w:rsidRPr="001459CA" w:rsidRDefault="00FC2EC6" w:rsidP="00FC2EC6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459CA">
        <w:rPr>
          <w:rFonts w:ascii="Times New Roman" w:hAnsi="Times New Roman" w:cs="Times New Roman"/>
          <w:b/>
          <w:sz w:val="32"/>
          <w:szCs w:val="32"/>
        </w:rPr>
        <w:t>UPCOMING BOARD AND COMMITTEE MEETINGS</w:t>
      </w:r>
    </w:p>
    <w:p w:rsidR="001459CA" w:rsidRPr="001147F8" w:rsidRDefault="00452E24" w:rsidP="001147F8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2019/2020</w:t>
      </w:r>
    </w:p>
    <w:p w:rsidR="001459CA" w:rsidRPr="007634F3" w:rsidRDefault="00FC2EC6" w:rsidP="00FC2EC6">
      <w:pPr>
        <w:rPr>
          <w:rFonts w:ascii="Times New Roman" w:hAnsi="Times New Roman" w:cs="Times New Roman"/>
          <w:sz w:val="26"/>
          <w:szCs w:val="26"/>
        </w:rPr>
      </w:pPr>
      <w:r w:rsidRPr="001459CA">
        <w:rPr>
          <w:rFonts w:ascii="Times New Roman" w:hAnsi="Times New Roman" w:cs="Times New Roman"/>
          <w:sz w:val="26"/>
          <w:szCs w:val="26"/>
        </w:rPr>
        <w:t>Below are the intended me</w:t>
      </w:r>
      <w:r w:rsidR="007634F3">
        <w:rPr>
          <w:rFonts w:ascii="Times New Roman" w:hAnsi="Times New Roman" w:cs="Times New Roman"/>
          <w:sz w:val="26"/>
          <w:szCs w:val="26"/>
        </w:rPr>
        <w:t xml:space="preserve">eting date for the upcoming </w:t>
      </w:r>
      <w:r w:rsidR="00452E24">
        <w:rPr>
          <w:rFonts w:ascii="Times New Roman" w:hAnsi="Times New Roman" w:cs="Times New Roman"/>
          <w:sz w:val="26"/>
          <w:szCs w:val="26"/>
        </w:rPr>
        <w:t>2019</w:t>
      </w:r>
      <w:r w:rsidR="007634F3">
        <w:rPr>
          <w:rFonts w:ascii="Times New Roman" w:hAnsi="Times New Roman" w:cs="Times New Roman"/>
          <w:sz w:val="26"/>
          <w:szCs w:val="26"/>
        </w:rPr>
        <w:t>/</w:t>
      </w:r>
      <w:r w:rsidR="00452E24">
        <w:rPr>
          <w:rFonts w:ascii="Times New Roman" w:hAnsi="Times New Roman" w:cs="Times New Roman"/>
          <w:sz w:val="26"/>
          <w:szCs w:val="26"/>
        </w:rPr>
        <w:t>2020</w:t>
      </w:r>
      <w:r w:rsidRPr="001459CA">
        <w:rPr>
          <w:rFonts w:ascii="Times New Roman" w:hAnsi="Times New Roman" w:cs="Times New Roman"/>
          <w:sz w:val="26"/>
          <w:szCs w:val="26"/>
        </w:rPr>
        <w:t xml:space="preserve"> fiscal year. Unless otherwise specified, </w:t>
      </w:r>
      <w:r w:rsidRPr="001459CA">
        <w:rPr>
          <w:rFonts w:ascii="Times New Roman" w:hAnsi="Times New Roman" w:cs="Times New Roman"/>
          <w:b/>
          <w:sz w:val="26"/>
          <w:szCs w:val="26"/>
        </w:rPr>
        <w:t xml:space="preserve">all meetings will begin at 8:30 a.m. </w:t>
      </w:r>
      <w:r w:rsidRPr="001459CA">
        <w:rPr>
          <w:rFonts w:ascii="Times New Roman" w:hAnsi="Times New Roman" w:cs="Times New Roman"/>
          <w:sz w:val="26"/>
          <w:szCs w:val="26"/>
        </w:rPr>
        <w:t xml:space="preserve">except the </w:t>
      </w:r>
      <w:r w:rsidRPr="001459CA">
        <w:rPr>
          <w:rFonts w:ascii="Times New Roman" w:hAnsi="Times New Roman" w:cs="Times New Roman"/>
          <w:b/>
          <w:sz w:val="26"/>
          <w:szCs w:val="26"/>
        </w:rPr>
        <w:t xml:space="preserve">Board of Directors meetings, which will begin with a light breakfast at 8:00 a.m. </w:t>
      </w:r>
      <w:r w:rsidRPr="001459CA">
        <w:rPr>
          <w:rFonts w:ascii="Times New Roman" w:hAnsi="Times New Roman" w:cs="Times New Roman"/>
          <w:sz w:val="26"/>
          <w:szCs w:val="26"/>
        </w:rPr>
        <w:t xml:space="preserve"> Also unless otherwise specified all meetings will be one hour in duration and will take place at</w:t>
      </w:r>
      <w:r w:rsidR="001459CA">
        <w:rPr>
          <w:rFonts w:ascii="Times New Roman" w:hAnsi="Times New Roman" w:cs="Times New Roman"/>
          <w:sz w:val="26"/>
          <w:szCs w:val="26"/>
        </w:rPr>
        <w:t xml:space="preserve"> </w:t>
      </w:r>
      <w:r w:rsidRPr="001459CA">
        <w:rPr>
          <w:rFonts w:ascii="Times New Roman" w:hAnsi="Times New Roman" w:cs="Times New Roman"/>
          <w:sz w:val="26"/>
          <w:szCs w:val="26"/>
        </w:rPr>
        <w:t>District Administrative Offices, 39 Columbia Drive, Davis Island.</w:t>
      </w:r>
    </w:p>
    <w:p w:rsidR="00E818A7" w:rsidRPr="001459CA" w:rsidRDefault="00FC2EC6" w:rsidP="001459CA">
      <w:pPr>
        <w:spacing w:after="0" w:line="360" w:lineRule="auto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1459CA">
        <w:rPr>
          <w:rFonts w:ascii="Times New Roman" w:hAnsi="Times New Roman" w:cs="Times New Roman"/>
          <w:b/>
          <w:sz w:val="26"/>
          <w:szCs w:val="26"/>
          <w:u w:val="single"/>
        </w:rPr>
        <w:t>Board of Directors: Wednesdays</w:t>
      </w:r>
    </w:p>
    <w:p w:rsidR="00FC2EC6" w:rsidRPr="001459CA" w:rsidRDefault="007634F3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August </w:t>
      </w:r>
      <w:r w:rsidR="00452E24">
        <w:rPr>
          <w:rFonts w:ascii="Times New Roman" w:hAnsi="Times New Roman" w:cs="Times New Roman"/>
          <w:sz w:val="26"/>
          <w:szCs w:val="26"/>
        </w:rPr>
        <w:t>28</w:t>
      </w:r>
      <w:r>
        <w:rPr>
          <w:rFonts w:ascii="Times New Roman" w:hAnsi="Times New Roman" w:cs="Times New Roman"/>
          <w:sz w:val="26"/>
          <w:szCs w:val="26"/>
        </w:rPr>
        <w:t xml:space="preserve">, </w:t>
      </w:r>
      <w:r w:rsidR="00452E24">
        <w:rPr>
          <w:rFonts w:ascii="Times New Roman" w:hAnsi="Times New Roman" w:cs="Times New Roman"/>
          <w:sz w:val="26"/>
          <w:szCs w:val="26"/>
        </w:rPr>
        <w:t>2019</w:t>
      </w:r>
    </w:p>
    <w:p w:rsidR="00FC2EC6" w:rsidRPr="001459CA" w:rsidRDefault="00452E24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October 23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 xml:space="preserve">2019 </w:t>
      </w:r>
    </w:p>
    <w:p w:rsidR="00FC2EC6" w:rsidRPr="001459CA" w:rsidRDefault="00452E24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ecember 18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19</w:t>
      </w:r>
    </w:p>
    <w:p w:rsidR="00FC2EC6" w:rsidRPr="001459CA" w:rsidRDefault="00452E24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February 19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0</w:t>
      </w:r>
    </w:p>
    <w:p w:rsidR="00FC2EC6" w:rsidRPr="001459CA" w:rsidRDefault="00452E24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pril 29</w:t>
      </w:r>
      <w:r w:rsidR="001459CA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0</w:t>
      </w:r>
    </w:p>
    <w:p w:rsidR="001459CA" w:rsidRPr="001459CA" w:rsidRDefault="00452E24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nnual Dinner Meeting – June 17</w:t>
      </w:r>
      <w:r w:rsidR="007634F3">
        <w:rPr>
          <w:rFonts w:ascii="Times New Roman" w:hAnsi="Times New Roman" w:cs="Times New Roman"/>
          <w:sz w:val="26"/>
          <w:szCs w:val="26"/>
        </w:rPr>
        <w:t xml:space="preserve"> </w:t>
      </w:r>
    </w:p>
    <w:p w:rsidR="001459CA" w:rsidRPr="001459CA" w:rsidRDefault="001459CA" w:rsidP="001459CA">
      <w:pPr>
        <w:spacing w:after="0" w:line="276" w:lineRule="auto"/>
        <w:rPr>
          <w:rFonts w:ascii="Times New Roman" w:hAnsi="Times New Roman" w:cs="Times New Roman"/>
          <w:b/>
          <w:sz w:val="26"/>
          <w:szCs w:val="26"/>
        </w:rPr>
      </w:pPr>
    </w:p>
    <w:p w:rsidR="00FC2EC6" w:rsidRPr="001459CA" w:rsidRDefault="00FC2EC6" w:rsidP="001459CA">
      <w:pPr>
        <w:spacing w:after="0" w:line="360" w:lineRule="auto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1459CA">
        <w:rPr>
          <w:rFonts w:ascii="Times New Roman" w:hAnsi="Times New Roman" w:cs="Times New Roman"/>
          <w:b/>
          <w:sz w:val="26"/>
          <w:szCs w:val="26"/>
          <w:u w:val="single"/>
        </w:rPr>
        <w:t>Executive Committee: Fridays</w:t>
      </w:r>
    </w:p>
    <w:p w:rsidR="00FC2EC6" w:rsidRPr="001459CA" w:rsidRDefault="00452E24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ugust 16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19</w:t>
      </w:r>
    </w:p>
    <w:p w:rsidR="00FC2EC6" w:rsidRPr="001459CA" w:rsidRDefault="00452E24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October 18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19</w:t>
      </w:r>
    </w:p>
    <w:p w:rsidR="00FC2EC6" w:rsidRPr="001459CA" w:rsidRDefault="00452E24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ecember 13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19</w:t>
      </w:r>
    </w:p>
    <w:p w:rsidR="00FC2EC6" w:rsidRPr="001459CA" w:rsidRDefault="00452E24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February 7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0</w:t>
      </w:r>
    </w:p>
    <w:p w:rsidR="00FC2EC6" w:rsidRPr="001459CA" w:rsidRDefault="00B56836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pril 16</w:t>
      </w:r>
      <w:r w:rsidR="001459CA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 w:rsidR="00452E24">
        <w:rPr>
          <w:rFonts w:ascii="Times New Roman" w:hAnsi="Times New Roman" w:cs="Times New Roman"/>
          <w:sz w:val="26"/>
          <w:szCs w:val="26"/>
        </w:rPr>
        <w:t>2020</w:t>
      </w:r>
      <w:r>
        <w:rPr>
          <w:rFonts w:ascii="Times New Roman" w:hAnsi="Times New Roman" w:cs="Times New Roman"/>
          <w:sz w:val="26"/>
          <w:szCs w:val="26"/>
        </w:rPr>
        <w:t xml:space="preserve"> (Thursday)</w:t>
      </w:r>
      <w:bookmarkStart w:id="0" w:name="_GoBack"/>
      <w:bookmarkEnd w:id="0"/>
    </w:p>
    <w:p w:rsidR="001459CA" w:rsidRPr="001459CA" w:rsidRDefault="001459CA" w:rsidP="001459CA">
      <w:pPr>
        <w:spacing w:after="0" w:line="276" w:lineRule="auto"/>
        <w:rPr>
          <w:rFonts w:ascii="Times New Roman" w:hAnsi="Times New Roman" w:cs="Times New Roman"/>
          <w:b/>
          <w:sz w:val="26"/>
          <w:szCs w:val="26"/>
        </w:rPr>
      </w:pPr>
    </w:p>
    <w:p w:rsidR="00FC2EC6" w:rsidRPr="001459CA" w:rsidRDefault="00FC2EC6" w:rsidP="001459CA">
      <w:pPr>
        <w:spacing w:after="0" w:line="360" w:lineRule="auto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1459CA">
        <w:rPr>
          <w:rFonts w:ascii="Times New Roman" w:hAnsi="Times New Roman" w:cs="Times New Roman"/>
          <w:b/>
          <w:sz w:val="26"/>
          <w:szCs w:val="26"/>
          <w:u w:val="single"/>
        </w:rPr>
        <w:t>Development Committee: Fridays</w:t>
      </w:r>
    </w:p>
    <w:p w:rsidR="00FC2EC6" w:rsidRDefault="00452E24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ugust 9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19</w:t>
      </w:r>
    </w:p>
    <w:p w:rsidR="007634F3" w:rsidRPr="001459CA" w:rsidRDefault="00452E24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October 4</w:t>
      </w:r>
      <w:r w:rsidR="007634F3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19</w:t>
      </w:r>
    </w:p>
    <w:p w:rsidR="00FC2EC6" w:rsidRPr="001459CA" w:rsidRDefault="00452E24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ecember 10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19</w:t>
      </w:r>
    </w:p>
    <w:p w:rsidR="00FC2EC6" w:rsidRPr="001459CA" w:rsidRDefault="007634F3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January </w:t>
      </w:r>
      <w:r w:rsidR="00452E24">
        <w:rPr>
          <w:rFonts w:ascii="Times New Roman" w:hAnsi="Times New Roman" w:cs="Times New Roman"/>
          <w:sz w:val="26"/>
          <w:szCs w:val="26"/>
        </w:rPr>
        <w:t>31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 w:rsidR="00452E24">
        <w:rPr>
          <w:rFonts w:ascii="Times New Roman" w:hAnsi="Times New Roman" w:cs="Times New Roman"/>
          <w:sz w:val="26"/>
          <w:szCs w:val="26"/>
        </w:rPr>
        <w:t>2020</w:t>
      </w:r>
    </w:p>
    <w:p w:rsidR="001147F8" w:rsidRDefault="00FC2EC6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1459CA">
        <w:rPr>
          <w:rFonts w:ascii="Times New Roman" w:hAnsi="Times New Roman" w:cs="Times New Roman"/>
          <w:sz w:val="26"/>
          <w:szCs w:val="26"/>
        </w:rPr>
        <w:t xml:space="preserve">March </w:t>
      </w:r>
      <w:r w:rsidR="00452E24">
        <w:rPr>
          <w:rFonts w:ascii="Times New Roman" w:hAnsi="Times New Roman" w:cs="Times New Roman"/>
          <w:sz w:val="26"/>
          <w:szCs w:val="26"/>
        </w:rPr>
        <w:t>27</w:t>
      </w:r>
      <w:r w:rsidR="001459CA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 w:rsidR="00452E24">
        <w:rPr>
          <w:rFonts w:ascii="Times New Roman" w:hAnsi="Times New Roman" w:cs="Times New Roman"/>
          <w:sz w:val="26"/>
          <w:szCs w:val="26"/>
        </w:rPr>
        <w:t>2020</w:t>
      </w:r>
    </w:p>
    <w:p w:rsidR="007634F3" w:rsidRDefault="00452E24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May 22</w:t>
      </w:r>
      <w:r w:rsidR="007634F3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0</w:t>
      </w:r>
    </w:p>
    <w:p w:rsidR="00FC2EC6" w:rsidRPr="001147F8" w:rsidRDefault="00FC2EC6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1459CA"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 xml:space="preserve">Governance and Board Committee: </w:t>
      </w:r>
      <w:r w:rsidR="007634F3">
        <w:rPr>
          <w:rFonts w:ascii="Times New Roman" w:hAnsi="Times New Roman" w:cs="Times New Roman"/>
          <w:b/>
          <w:sz w:val="26"/>
          <w:szCs w:val="26"/>
          <w:u w:val="single"/>
        </w:rPr>
        <w:t>Wednesday</w:t>
      </w:r>
    </w:p>
    <w:p w:rsidR="00FC2EC6" w:rsidRPr="001459CA" w:rsidRDefault="00452E24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October 2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19</w:t>
      </w:r>
    </w:p>
    <w:p w:rsidR="00FC2EC6" w:rsidRPr="001459CA" w:rsidRDefault="00452E24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ecember 11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19</w:t>
      </w:r>
    </w:p>
    <w:p w:rsidR="00FC2EC6" w:rsidRPr="001459CA" w:rsidRDefault="007634F3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February </w:t>
      </w:r>
      <w:r w:rsidR="00452E24">
        <w:rPr>
          <w:rFonts w:ascii="Times New Roman" w:hAnsi="Times New Roman" w:cs="Times New Roman"/>
          <w:sz w:val="26"/>
          <w:szCs w:val="26"/>
        </w:rPr>
        <w:t>5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 w:rsidR="00452E24">
        <w:rPr>
          <w:rFonts w:ascii="Times New Roman" w:hAnsi="Times New Roman" w:cs="Times New Roman"/>
          <w:sz w:val="26"/>
          <w:szCs w:val="26"/>
        </w:rPr>
        <w:t>2020</w:t>
      </w:r>
    </w:p>
    <w:p w:rsidR="00FC2EC6" w:rsidRPr="001459CA" w:rsidRDefault="007634F3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April </w:t>
      </w:r>
      <w:r w:rsidR="008008D1">
        <w:rPr>
          <w:rFonts w:ascii="Times New Roman" w:hAnsi="Times New Roman" w:cs="Times New Roman"/>
          <w:sz w:val="26"/>
          <w:szCs w:val="26"/>
        </w:rPr>
        <w:t>1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 w:rsidR="00452E24">
        <w:rPr>
          <w:rFonts w:ascii="Times New Roman" w:hAnsi="Times New Roman" w:cs="Times New Roman"/>
          <w:sz w:val="26"/>
          <w:szCs w:val="26"/>
        </w:rPr>
        <w:t>2020</w:t>
      </w:r>
    </w:p>
    <w:p w:rsidR="00FC2EC6" w:rsidRPr="001459CA" w:rsidRDefault="00FC2EC6" w:rsidP="001459CA">
      <w:pPr>
        <w:spacing w:line="360" w:lineRule="auto"/>
        <w:rPr>
          <w:rFonts w:ascii="Times New Roman" w:hAnsi="Times New Roman" w:cs="Times New Roman"/>
          <w:b/>
          <w:sz w:val="26"/>
          <w:szCs w:val="26"/>
        </w:rPr>
      </w:pPr>
    </w:p>
    <w:p w:rsidR="00FC2EC6" w:rsidRPr="001459CA" w:rsidRDefault="00FC2EC6" w:rsidP="001459CA">
      <w:pPr>
        <w:spacing w:line="360" w:lineRule="auto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1459CA">
        <w:rPr>
          <w:rFonts w:ascii="Times New Roman" w:hAnsi="Times New Roman" w:cs="Times New Roman"/>
          <w:b/>
          <w:sz w:val="26"/>
          <w:szCs w:val="26"/>
          <w:u w:val="single"/>
        </w:rPr>
        <w:t>Finance Committee: Wednesday</w:t>
      </w:r>
    </w:p>
    <w:p w:rsidR="00FC2EC6" w:rsidRPr="001459CA" w:rsidRDefault="007634F3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August </w:t>
      </w:r>
      <w:r w:rsidR="00452E24">
        <w:rPr>
          <w:rFonts w:ascii="Times New Roman" w:hAnsi="Times New Roman" w:cs="Times New Roman"/>
          <w:sz w:val="26"/>
          <w:szCs w:val="26"/>
        </w:rPr>
        <w:t>7</w:t>
      </w:r>
      <w:r w:rsidR="00D25E6E">
        <w:rPr>
          <w:rFonts w:ascii="Times New Roman" w:hAnsi="Times New Roman" w:cs="Times New Roman"/>
          <w:sz w:val="26"/>
          <w:szCs w:val="26"/>
        </w:rPr>
        <w:t xml:space="preserve">, </w:t>
      </w:r>
      <w:r w:rsidR="00452E24">
        <w:rPr>
          <w:rFonts w:ascii="Times New Roman" w:hAnsi="Times New Roman" w:cs="Times New Roman"/>
          <w:sz w:val="26"/>
          <w:szCs w:val="26"/>
        </w:rPr>
        <w:t>2019</w:t>
      </w:r>
    </w:p>
    <w:p w:rsidR="00FC2EC6" w:rsidRPr="001459CA" w:rsidRDefault="00452E24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October 16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19</w:t>
      </w:r>
    </w:p>
    <w:p w:rsidR="00FC2EC6" w:rsidRPr="001459CA" w:rsidRDefault="00452E24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January 29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0</w:t>
      </w:r>
    </w:p>
    <w:p w:rsidR="00FC2EC6" w:rsidRPr="001459CA" w:rsidRDefault="00452E24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pril 15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0</w:t>
      </w:r>
    </w:p>
    <w:p w:rsidR="00FC2EC6" w:rsidRPr="001459CA" w:rsidRDefault="00FC2EC6">
      <w:pPr>
        <w:rPr>
          <w:rFonts w:ascii="Times New Roman" w:hAnsi="Times New Roman" w:cs="Times New Roman"/>
          <w:sz w:val="26"/>
          <w:szCs w:val="26"/>
        </w:rPr>
      </w:pPr>
    </w:p>
    <w:sectPr w:rsidR="00FC2EC6" w:rsidRPr="001459CA" w:rsidSect="001147F8">
      <w:footerReference w:type="default" r:id="rId6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4CBB" w:rsidRDefault="00514CBB" w:rsidP="00FC2EC6">
      <w:pPr>
        <w:spacing w:after="0" w:line="240" w:lineRule="auto"/>
      </w:pPr>
      <w:r>
        <w:separator/>
      </w:r>
    </w:p>
  </w:endnote>
  <w:endnote w:type="continuationSeparator" w:id="0">
    <w:p w:rsidR="00514CBB" w:rsidRDefault="00514CBB" w:rsidP="00FC2E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9748275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C2EC6" w:rsidRDefault="00FC2EC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4CB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C2EC6" w:rsidRDefault="00FC2E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4CBB" w:rsidRDefault="00514CBB" w:rsidP="00FC2EC6">
      <w:pPr>
        <w:spacing w:after="0" w:line="240" w:lineRule="auto"/>
      </w:pPr>
      <w:r>
        <w:separator/>
      </w:r>
    </w:p>
  </w:footnote>
  <w:footnote w:type="continuationSeparator" w:id="0">
    <w:p w:rsidR="00514CBB" w:rsidRDefault="00514CBB" w:rsidP="00FC2EC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7AwtTA0trSwtDBU0lEKTi0uzszPAykwqgUAkRu0jSwAAAA="/>
  </w:docVars>
  <w:rsids>
    <w:rsidRoot w:val="00FC2EC6"/>
    <w:rsid w:val="0001311A"/>
    <w:rsid w:val="001147F8"/>
    <w:rsid w:val="001459CA"/>
    <w:rsid w:val="001659B4"/>
    <w:rsid w:val="002D1143"/>
    <w:rsid w:val="00364CBA"/>
    <w:rsid w:val="00452E24"/>
    <w:rsid w:val="004566FE"/>
    <w:rsid w:val="00473070"/>
    <w:rsid w:val="00514CBB"/>
    <w:rsid w:val="007634F3"/>
    <w:rsid w:val="008008D1"/>
    <w:rsid w:val="00A10DDF"/>
    <w:rsid w:val="00A83F24"/>
    <w:rsid w:val="00B56836"/>
    <w:rsid w:val="00B83559"/>
    <w:rsid w:val="00D25E6E"/>
    <w:rsid w:val="00DC212A"/>
    <w:rsid w:val="00E818A7"/>
    <w:rsid w:val="00F46317"/>
    <w:rsid w:val="00FC2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5B961"/>
  <w15:chartTrackingRefBased/>
  <w15:docId w15:val="{667FA5DE-9BB6-4D5B-8A9E-C09CE2546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2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2EC6"/>
  </w:style>
  <w:style w:type="paragraph" w:styleId="Footer">
    <w:name w:val="footer"/>
    <w:basedOn w:val="Normal"/>
    <w:link w:val="FooterChar"/>
    <w:uiPriority w:val="99"/>
    <w:unhideWhenUsed/>
    <w:rsid w:val="00FC2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2EC6"/>
  </w:style>
  <w:style w:type="paragraph" w:styleId="BalloonText">
    <w:name w:val="Balloon Text"/>
    <w:basedOn w:val="Normal"/>
    <w:link w:val="BalloonTextChar"/>
    <w:uiPriority w:val="99"/>
    <w:semiHidden/>
    <w:unhideWhenUsed/>
    <w:rsid w:val="001459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9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2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era-Salvador, Joel</dc:creator>
  <cp:keywords/>
  <dc:description/>
  <cp:lastModifiedBy>Rivera-Salvador, Joel</cp:lastModifiedBy>
  <cp:revision>5</cp:revision>
  <cp:lastPrinted>2019-06-10T16:09:00Z</cp:lastPrinted>
  <dcterms:created xsi:type="dcterms:W3CDTF">2019-05-30T18:54:00Z</dcterms:created>
  <dcterms:modified xsi:type="dcterms:W3CDTF">2019-06-14T13:03:00Z</dcterms:modified>
</cp:coreProperties>
</file>